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7D794" w14:textId="24C425B5" w:rsidR="00876B62" w:rsidRDefault="00876B62">
      <w:pPr>
        <w:rPr>
          <w:noProof/>
        </w:rPr>
      </w:pPr>
      <w:r>
        <w:rPr>
          <w:noProof/>
        </w:rPr>
        <w:t>Question 1</w:t>
      </w:r>
    </w:p>
    <w:p w14:paraId="7D5E7A6F" w14:textId="4DBBA438" w:rsidR="00807952" w:rsidRDefault="00876B62">
      <w:r>
        <w:rPr>
          <w:noProof/>
        </w:rPr>
        <w:drawing>
          <wp:inline distT="0" distB="0" distL="0" distR="0" wp14:anchorId="4A70EAA8" wp14:editId="71BBD3DC">
            <wp:extent cx="5943600" cy="1709420"/>
            <wp:effectExtent l="0" t="0" r="0" b="5080"/>
            <wp:docPr id="539682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822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A309" w14:textId="05EFE207" w:rsidR="001B19AC" w:rsidRDefault="00876B62">
      <w:r>
        <w:rPr>
          <w:noProof/>
        </w:rPr>
        <w:drawing>
          <wp:inline distT="0" distB="0" distL="0" distR="0" wp14:anchorId="5EBEE568" wp14:editId="6E7C2FDD">
            <wp:extent cx="5943600" cy="2648585"/>
            <wp:effectExtent l="0" t="0" r="0" b="0"/>
            <wp:docPr id="419352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35212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99380" w14:textId="02829244" w:rsidR="001B19AC" w:rsidRDefault="00876B62">
      <w:r>
        <w:rPr>
          <w:noProof/>
        </w:rPr>
        <w:drawing>
          <wp:inline distT="0" distB="0" distL="0" distR="0" wp14:anchorId="6631F093" wp14:editId="65382C7E">
            <wp:extent cx="5943600" cy="1739265"/>
            <wp:effectExtent l="0" t="0" r="0" b="0"/>
            <wp:docPr id="1092542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4219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57A5C" w14:textId="430D28B4" w:rsidR="00876B62" w:rsidRDefault="002059E4">
      <w:r>
        <w:t>Question 2</w:t>
      </w:r>
    </w:p>
    <w:p w14:paraId="16768FB4" w14:textId="685F9FBD" w:rsidR="002059E4" w:rsidRDefault="002059E4">
      <w:r w:rsidRPr="002059E4">
        <w:t>db.research.find({founded_year: {$gt: 2010}}).sort({name: 1}).limit(20)</w:t>
      </w:r>
    </w:p>
    <w:p w14:paraId="464F826A" w14:textId="3F60A850" w:rsidR="002059E4" w:rsidRDefault="002059E4">
      <w:r>
        <w:rPr>
          <w:noProof/>
        </w:rPr>
        <w:lastRenderedPageBreak/>
        <w:drawing>
          <wp:inline distT="0" distB="0" distL="0" distR="0" wp14:anchorId="7A25D9CE" wp14:editId="2821D8FB">
            <wp:extent cx="5943600" cy="2782570"/>
            <wp:effectExtent l="0" t="0" r="0" b="0"/>
            <wp:docPr id="2020569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5697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A86C0" w14:textId="2D81119F" w:rsidR="00807264" w:rsidRDefault="00807264">
      <w:r w:rsidRPr="00807264">
        <w:t>db.research.find({"offices.state_code": {"$in": ["CA", "TX"]}}, {"name": 1, "number_of_employees": 1, "_id": 0}).sort({"number_of_employees": -1}).limit(20)</w:t>
      </w:r>
    </w:p>
    <w:p w14:paraId="1C6600EA" w14:textId="446813EA" w:rsidR="002059E4" w:rsidRDefault="00807264">
      <w:r>
        <w:rPr>
          <w:noProof/>
        </w:rPr>
        <w:drawing>
          <wp:inline distT="0" distB="0" distL="0" distR="0" wp14:anchorId="67D0CCAD" wp14:editId="1C83E366">
            <wp:extent cx="5943600" cy="3950335"/>
            <wp:effectExtent l="0" t="0" r="0" b="0"/>
            <wp:docPr id="885234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23483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286A" w14:textId="5D2BB664" w:rsidR="001913D4" w:rsidRDefault="001913D4">
      <w:r>
        <w:t>Question 3</w:t>
      </w:r>
    </w:p>
    <w:p w14:paraId="42892382" w14:textId="77777777" w:rsidR="001913D4" w:rsidRDefault="001913D4" w:rsidP="001913D4">
      <w:r>
        <w:t>db.research.aggregate([</w:t>
      </w:r>
    </w:p>
    <w:p w14:paraId="2223FE35" w14:textId="77777777" w:rsidR="001913D4" w:rsidRDefault="001913D4" w:rsidP="001913D4">
      <w:r>
        <w:t xml:space="preserve">  {$unwind: "$offices"},</w:t>
      </w:r>
    </w:p>
    <w:p w14:paraId="59DBF1C6" w14:textId="77777777" w:rsidR="001913D4" w:rsidRDefault="001913D4" w:rsidP="001913D4">
      <w:r>
        <w:lastRenderedPageBreak/>
        <w:t xml:space="preserve">  {$match: {"offices.country_code": "USA"}},</w:t>
      </w:r>
    </w:p>
    <w:p w14:paraId="65D70D72" w14:textId="77777777" w:rsidR="001913D4" w:rsidRDefault="001913D4" w:rsidP="001913D4">
      <w:r>
        <w:t xml:space="preserve">  {$group: {_id: "$offices.state_code", totalOffices: {$sum: 1}}}</w:t>
      </w:r>
    </w:p>
    <w:p w14:paraId="51A02DDF" w14:textId="062BCA6D" w:rsidR="001913D4" w:rsidRDefault="001913D4" w:rsidP="001913D4">
      <w:r>
        <w:t>])</w:t>
      </w:r>
    </w:p>
    <w:p w14:paraId="243F430E" w14:textId="592B0984" w:rsidR="001913D4" w:rsidRDefault="001913D4" w:rsidP="001913D4">
      <w:r>
        <w:t xml:space="preserve">Explanation </w:t>
      </w:r>
    </w:p>
    <w:p w14:paraId="238AD07C" w14:textId="77777777" w:rsidR="001913D4" w:rsidRPr="001913D4" w:rsidRDefault="001913D4" w:rsidP="001913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nwind the </w:t>
      </w:r>
      <w:r w:rsidRPr="001913D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ffices</w:t>
      </w: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ray, which will create a separate document for each office in each company.</w:t>
      </w:r>
    </w:p>
    <w:p w14:paraId="1F6CF932" w14:textId="77777777" w:rsidR="001913D4" w:rsidRPr="001913D4" w:rsidRDefault="001913D4" w:rsidP="001913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atch documents where the </w:t>
      </w:r>
      <w:r w:rsidRPr="001913D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ffices.country_code</w:t>
      </w: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eld is equal to "USA".</w:t>
      </w:r>
    </w:p>
    <w:p w14:paraId="32A0A5F7" w14:textId="77777777" w:rsidR="001913D4" w:rsidRPr="001913D4" w:rsidRDefault="001913D4" w:rsidP="001913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roup the documents by the </w:t>
      </w:r>
      <w:r w:rsidRPr="001913D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ffices.state_code</w:t>
      </w:r>
      <w:r w:rsidRPr="001913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eld and calculate the total number of offices in each state.</w:t>
      </w:r>
    </w:p>
    <w:p w14:paraId="60827047" w14:textId="05B60BA4" w:rsidR="001913D4" w:rsidRDefault="001913D4">
      <w:r>
        <w:rPr>
          <w:noProof/>
        </w:rPr>
        <w:drawing>
          <wp:inline distT="0" distB="0" distL="0" distR="0" wp14:anchorId="33E95378" wp14:editId="182CB941">
            <wp:extent cx="5943600" cy="3936365"/>
            <wp:effectExtent l="0" t="0" r="0" b="6985"/>
            <wp:docPr id="1733351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3513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1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C62EA7"/>
    <w:multiLevelType w:val="multilevel"/>
    <w:tmpl w:val="E348C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 w16cid:durableId="1477138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0M7Q0tjCwtDCyNDJV0lEKTi0uzszPAykwrAUAsin9YiwAAAA="/>
  </w:docVars>
  <w:rsids>
    <w:rsidRoot w:val="001B19AC"/>
    <w:rsid w:val="001913D4"/>
    <w:rsid w:val="001B19AC"/>
    <w:rsid w:val="002059E4"/>
    <w:rsid w:val="00421485"/>
    <w:rsid w:val="00807264"/>
    <w:rsid w:val="00807952"/>
    <w:rsid w:val="00876B62"/>
    <w:rsid w:val="00CB1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D187B"/>
  <w15:chartTrackingRefBased/>
  <w15:docId w15:val="{1F8CA0C0-54F4-4919-B642-A0DB44D7A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1913D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108</Words>
  <Characters>620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/>
</file>